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7F6E" w:rsidRDefault="00347F6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6D1FAA" w:rsidRDefault="006D1FAA" w:rsidP="006D1FAA">
      <w:pPr>
        <w:ind w:left="1094" w:right="382"/>
        <w:rPr>
          <w:rFonts w:cstheme="minorHAnsi"/>
          <w:b/>
          <w:color w:val="E53A95"/>
          <w:spacing w:val="18"/>
          <w:w w:val="95"/>
          <w:sz w:val="48"/>
          <w:lang w:val="pt-BR"/>
        </w:rPr>
      </w:pPr>
    </w:p>
    <w:p w:rsidR="006D1FAA" w:rsidRPr="006D1FAA" w:rsidRDefault="00106DF7" w:rsidP="006D1FAA">
      <w:pPr>
        <w:ind w:left="1094" w:right="382"/>
        <w:rPr>
          <w:rFonts w:eastAsia="Arial" w:cstheme="minorHAnsi"/>
          <w:sz w:val="48"/>
          <w:szCs w:val="72"/>
          <w:lang w:val="pt-BR"/>
        </w:rPr>
      </w:pPr>
      <w:r>
        <w:rPr>
          <w:rFonts w:cstheme="minorHAnsi"/>
          <w:b/>
          <w:color w:val="E53A95"/>
          <w:w w:val="95"/>
          <w:sz w:val="48"/>
          <w:lang w:val="pt-BR"/>
        </w:rPr>
        <w:t>TICAE - PPGPE</w:t>
      </w:r>
      <w:r w:rsidR="003E76E5">
        <w:rPr>
          <w:rFonts w:cstheme="minorHAnsi"/>
          <w:b/>
          <w:color w:val="E53A95"/>
          <w:w w:val="95"/>
          <w:sz w:val="48"/>
          <w:lang w:val="pt-BR"/>
        </w:rPr>
        <w:t xml:space="preserve">                                                     </w:t>
      </w:r>
    </w:p>
    <w:p w:rsidR="00347F6E" w:rsidRPr="006D1FAA" w:rsidRDefault="00347F6E">
      <w:pPr>
        <w:rPr>
          <w:rFonts w:ascii="Times New Roman" w:eastAsia="Times New Roman" w:hAnsi="Times New Roman" w:cs="Times New Roman"/>
          <w:sz w:val="20"/>
          <w:szCs w:val="20"/>
          <w:lang w:val="pt-BR"/>
        </w:rPr>
      </w:pPr>
    </w:p>
    <w:p w:rsidR="00347F6E" w:rsidRPr="006D1FAA" w:rsidRDefault="00347F6E">
      <w:pPr>
        <w:spacing w:before="11"/>
        <w:rPr>
          <w:rFonts w:ascii="Times New Roman" w:eastAsia="Times New Roman" w:hAnsi="Times New Roman" w:cs="Times New Roman"/>
          <w:sz w:val="19"/>
          <w:szCs w:val="19"/>
          <w:lang w:val="pt-BR"/>
        </w:rPr>
      </w:pPr>
    </w:p>
    <w:p w:rsidR="00347F6E" w:rsidRPr="003E76E5" w:rsidRDefault="00C05D9B" w:rsidP="003E76E5">
      <w:pPr>
        <w:tabs>
          <w:tab w:val="left" w:pos="19965"/>
          <w:tab w:val="left" w:pos="21739"/>
        </w:tabs>
        <w:spacing w:line="200" w:lineRule="atLeast"/>
        <w:ind w:left="1134"/>
        <w:rPr>
          <w:rFonts w:ascii="Times New Roman" w:eastAsia="Times New Roman" w:hAnsi="Times New Roman" w:cs="Times New Roman"/>
          <w:sz w:val="20"/>
          <w:szCs w:val="20"/>
          <w:lang w:val="pt-BR"/>
        </w:rPr>
      </w:pPr>
      <w:r w:rsidRPr="003E76E5">
        <w:rPr>
          <w:rFonts w:ascii="Times New Roman"/>
          <w:spacing w:val="47"/>
          <w:sz w:val="20"/>
          <w:lang w:val="pt-BR"/>
        </w:rPr>
        <w:tab/>
      </w:r>
      <w:r w:rsidRPr="003E76E5">
        <w:rPr>
          <w:rFonts w:ascii="Times New Roman"/>
          <w:spacing w:val="47"/>
          <w:sz w:val="20"/>
          <w:lang w:val="pt-BR"/>
        </w:rPr>
        <w:tab/>
      </w:r>
    </w:p>
    <w:tbl>
      <w:tblPr>
        <w:tblStyle w:val="TableNormal"/>
        <w:tblW w:w="0" w:type="auto"/>
        <w:tblInd w:w="1077" w:type="dxa"/>
        <w:tblLayout w:type="fixed"/>
        <w:tblLook w:val="01E0" w:firstRow="1" w:lastRow="1" w:firstColumn="1" w:lastColumn="1" w:noHBand="0" w:noVBand="0"/>
      </w:tblPr>
      <w:tblGrid>
        <w:gridCol w:w="6466"/>
        <w:gridCol w:w="4692"/>
        <w:gridCol w:w="4726"/>
        <w:gridCol w:w="5245"/>
        <w:gridCol w:w="1198"/>
      </w:tblGrid>
      <w:tr w:rsidR="00347F6E" w:rsidTr="003E76E5">
        <w:trPr>
          <w:trHeight w:hRule="exact" w:val="2113"/>
        </w:trPr>
        <w:tc>
          <w:tcPr>
            <w:tcW w:w="111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47F6E" w:rsidRPr="006D1FAA" w:rsidRDefault="001B0F84">
            <w:pPr>
              <w:pStyle w:val="TableParagraph"/>
              <w:spacing w:before="240"/>
              <w:ind w:left="266"/>
              <w:rPr>
                <w:rFonts w:ascii="Arial" w:eastAsia="Arial" w:hAnsi="Arial" w:cs="Arial"/>
                <w:sz w:val="32"/>
                <w:szCs w:val="32"/>
                <w:lang w:val="pt-BR"/>
              </w:rPr>
            </w:pPr>
            <w:r>
              <w:rPr>
                <w:noProof/>
                <w:lang w:val="pt-BR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77" type="#_x0000_t202" style="position:absolute;left:0;text-align:left;margin-left:555.25pt;margin-top:11.35pt;width:201.85pt;height:85.1pt;z-index:251657728" fillcolor="yellow">
                  <v:textbox>
                    <w:txbxContent>
                      <w:p w:rsidR="00C05D9B" w:rsidRPr="00C05D9B" w:rsidRDefault="00C05D9B" w:rsidP="00C05D9B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Onde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Arial"/>
                <w:b/>
                <w:noProof/>
                <w:color w:val="292C65"/>
                <w:sz w:val="32"/>
                <w:lang w:val="pt-BR"/>
              </w:rPr>
              <w:pict>
                <v:shape id="_x0000_s1074" type="#_x0000_t202" style="position:absolute;left:0;text-align:left;margin-left:308.7pt;margin-top:10.25pt;width:201.85pt;height:85.1pt;z-index:251654656" fillcolor="yellow">
                  <v:textbox>
                    <w:txbxContent>
                      <w:p w:rsidR="00C05D9B" w:rsidRPr="00C05D9B" w:rsidRDefault="00C05D9B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O que</w:t>
                        </w:r>
                      </w:p>
                    </w:txbxContent>
                  </v:textbox>
                </v:shape>
              </w:pict>
            </w:r>
            <w:r w:rsidR="006D1FAA" w:rsidRPr="006D1FAA">
              <w:rPr>
                <w:rFonts w:ascii="Arial"/>
                <w:b/>
                <w:color w:val="292C65"/>
                <w:w w:val="90"/>
                <w:sz w:val="32"/>
                <w:lang w:val="pt-BR"/>
              </w:rPr>
              <w:t>TRABALHO A SER DESENVOLVIDO</w:t>
            </w:r>
          </w:p>
          <w:p w:rsidR="00347F6E" w:rsidRPr="006D1FAA" w:rsidRDefault="006D1FAA">
            <w:pPr>
              <w:pStyle w:val="TableParagraph"/>
              <w:spacing w:before="12" w:line="255" w:lineRule="auto"/>
              <w:ind w:left="266" w:right="1897"/>
              <w:rPr>
                <w:rFonts w:ascii="Tahoma" w:eastAsia="Tahoma" w:hAnsi="Tahoma" w:cs="Tahoma"/>
                <w:sz w:val="28"/>
                <w:szCs w:val="28"/>
                <w:lang w:val="pt-BR"/>
              </w:rPr>
            </w:pPr>
            <w:r w:rsidRPr="006D1FAA">
              <w:rPr>
                <w:rFonts w:ascii="Tahoma"/>
                <w:sz w:val="28"/>
                <w:lang w:val="pt-BR"/>
              </w:rPr>
              <w:t>O</w:t>
            </w:r>
            <w:r>
              <w:rPr>
                <w:rFonts w:ascii="Tahoma"/>
                <w:sz w:val="28"/>
                <w:lang w:val="pt-BR"/>
              </w:rPr>
              <w:t xml:space="preserve"> que vai ser feito? Onde vai ser feito?</w:t>
            </w:r>
          </w:p>
        </w:tc>
        <w:tc>
          <w:tcPr>
            <w:tcW w:w="997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47F6E" w:rsidRPr="006D1FAA" w:rsidRDefault="00347F6E">
            <w:pPr>
              <w:rPr>
                <w:lang w:val="pt-BR"/>
              </w:rPr>
            </w:pPr>
          </w:p>
        </w:tc>
        <w:tc>
          <w:tcPr>
            <w:tcW w:w="11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47F6E" w:rsidRPr="006D1FAA" w:rsidRDefault="00347F6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34"/>
                <w:szCs w:val="34"/>
                <w:lang w:val="pt-BR"/>
              </w:rPr>
            </w:pPr>
          </w:p>
          <w:p w:rsidR="00347F6E" w:rsidRDefault="00C05D9B">
            <w:pPr>
              <w:pStyle w:val="TableParagraph"/>
              <w:ind w:right="60"/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/>
                <w:b/>
                <w:color w:val="FFFFFF"/>
                <w:w w:val="105"/>
                <w:sz w:val="32"/>
              </w:rPr>
              <w:t>2</w:t>
            </w:r>
          </w:p>
        </w:tc>
      </w:tr>
      <w:tr w:rsidR="00347F6E">
        <w:trPr>
          <w:trHeight w:hRule="exact" w:val="6180"/>
        </w:trPr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7F6E" w:rsidRPr="006D1FAA" w:rsidRDefault="006D1FAA">
            <w:pPr>
              <w:pStyle w:val="TableParagraph"/>
              <w:tabs>
                <w:tab w:val="right" w:pos="5933"/>
              </w:tabs>
              <w:spacing w:before="204" w:line="468" w:lineRule="exact"/>
              <w:ind w:left="275"/>
              <w:rPr>
                <w:rFonts w:ascii="Calibri" w:eastAsia="Calibri" w:hAnsi="Calibri" w:cs="Calibri"/>
                <w:sz w:val="32"/>
                <w:szCs w:val="32"/>
                <w:lang w:val="pt-BR"/>
              </w:rPr>
            </w:pPr>
            <w:r w:rsidRPr="006D1FAA">
              <w:rPr>
                <w:rFonts w:ascii="Arial"/>
                <w:b/>
                <w:color w:val="292C65"/>
                <w:spacing w:val="-5"/>
                <w:sz w:val="32"/>
                <w:lang w:val="pt-BR"/>
              </w:rPr>
              <w:t>JUSTIFICATIVAS</w:t>
            </w:r>
            <w:r w:rsidR="00C05D9B" w:rsidRPr="006D1FAA">
              <w:rPr>
                <w:rFonts w:ascii="Times New Roman"/>
                <w:color w:val="FFFFFF"/>
                <w:spacing w:val="-5"/>
                <w:position w:val="-16"/>
                <w:sz w:val="32"/>
                <w:lang w:val="pt-BR"/>
              </w:rPr>
              <w:tab/>
            </w:r>
            <w:r w:rsidR="00C05D9B" w:rsidRPr="006D1FAA">
              <w:rPr>
                <w:rFonts w:ascii="Calibri"/>
                <w:b/>
                <w:color w:val="FFFFFF"/>
                <w:position w:val="-16"/>
                <w:sz w:val="32"/>
                <w:lang w:val="pt-BR"/>
              </w:rPr>
              <w:t>3</w:t>
            </w:r>
          </w:p>
          <w:p w:rsidR="00347F6E" w:rsidRDefault="006D1FAA">
            <w:pPr>
              <w:pStyle w:val="TableParagraph"/>
              <w:spacing w:before="22"/>
              <w:ind w:left="275"/>
              <w:rPr>
                <w:rFonts w:ascii="Tahoma" w:eastAsia="Tahoma" w:hAnsi="Tahoma" w:cs="Tahoma"/>
                <w:sz w:val="28"/>
                <w:szCs w:val="28"/>
                <w:lang w:val="pt-BR"/>
              </w:rPr>
            </w:pPr>
            <w:r w:rsidRPr="006D1FAA">
              <w:rPr>
                <w:rFonts w:ascii="Tahoma" w:eastAsia="Tahoma" w:hAnsi="Tahoma" w:cs="Tahoma"/>
                <w:sz w:val="28"/>
                <w:szCs w:val="28"/>
                <w:lang w:val="pt-BR"/>
              </w:rPr>
              <w:t>Por que escolheram e</w:t>
            </w:r>
            <w:r>
              <w:rPr>
                <w:rFonts w:ascii="Tahoma" w:eastAsia="Tahoma" w:hAnsi="Tahoma" w:cs="Tahoma"/>
                <w:sz w:val="28"/>
                <w:szCs w:val="28"/>
                <w:lang w:val="pt-BR"/>
              </w:rPr>
              <w:t>ste tema?</w:t>
            </w:r>
          </w:p>
          <w:p w:rsidR="006D1FAA" w:rsidRPr="006D1FAA" w:rsidRDefault="001B0F84">
            <w:pPr>
              <w:pStyle w:val="TableParagraph"/>
              <w:spacing w:before="22"/>
              <w:ind w:left="275"/>
              <w:rPr>
                <w:rFonts w:ascii="Tahoma" w:eastAsia="Tahoma" w:hAnsi="Tahoma" w:cs="Tahoma"/>
                <w:sz w:val="28"/>
                <w:szCs w:val="28"/>
                <w:lang w:val="pt-BR"/>
              </w:rPr>
            </w:pPr>
            <w:r>
              <w:rPr>
                <w:rFonts w:ascii="Arial"/>
                <w:b/>
                <w:noProof/>
                <w:color w:val="292C65"/>
                <w:spacing w:val="-5"/>
                <w:sz w:val="32"/>
                <w:lang w:val="pt-BR"/>
              </w:rPr>
              <w:pict>
                <v:shape id="_x0000_s1076" type="#_x0000_t202" style="position:absolute;left:0;text-align:left;margin-left:92.7pt;margin-top:144.3pt;width:201.85pt;height:85.1pt;z-index:251656704" fillcolor="yellow">
                  <v:textbox>
                    <w:txbxContent>
                      <w:p w:rsidR="00C05D9B" w:rsidRPr="00C05D9B" w:rsidRDefault="00C05D9B" w:rsidP="00C05D9B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Necessidade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Arial"/>
                <w:b/>
                <w:noProof/>
                <w:color w:val="292C65"/>
                <w:spacing w:val="-5"/>
                <w:sz w:val="32"/>
                <w:lang w:val="pt-BR"/>
              </w:rPr>
              <w:pict>
                <v:shape id="_x0000_s1075" type="#_x0000_t202" style="position:absolute;left:0;text-align:left;margin-left:15.25pt;margin-top:33pt;width:201.85pt;height:85.1pt;z-index:251655680" fillcolor="yellow">
                  <v:textbox>
                    <w:txbxContent>
                      <w:p w:rsidR="00C05D9B" w:rsidRPr="00C05D9B" w:rsidRDefault="00C05D9B" w:rsidP="00C05D9B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Escolha</w:t>
                        </w:r>
                      </w:p>
                    </w:txbxContent>
                  </v:textbox>
                </v:shape>
              </w:pict>
            </w:r>
            <w:r w:rsidR="006D1FAA">
              <w:rPr>
                <w:rFonts w:ascii="Tahoma" w:eastAsia="Tahoma" w:hAnsi="Tahoma" w:cs="Tahoma"/>
                <w:sz w:val="28"/>
                <w:szCs w:val="28"/>
                <w:lang w:val="pt-BR"/>
              </w:rPr>
              <w:t>Qual a necessidade?</w:t>
            </w:r>
          </w:p>
        </w:tc>
        <w:tc>
          <w:tcPr>
            <w:tcW w:w="4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47F6E" w:rsidRPr="006D1FAA" w:rsidRDefault="006D1FAA">
            <w:pPr>
              <w:pStyle w:val="TableParagraph"/>
              <w:spacing w:before="211"/>
              <w:ind w:left="239"/>
              <w:rPr>
                <w:rFonts w:ascii="Arial" w:eastAsia="Arial" w:hAnsi="Arial" w:cs="Arial"/>
                <w:sz w:val="32"/>
                <w:szCs w:val="32"/>
                <w:lang w:val="pt-BR"/>
              </w:rPr>
            </w:pPr>
            <w:r w:rsidRPr="006D1FAA">
              <w:rPr>
                <w:rFonts w:ascii="Arial"/>
                <w:b/>
                <w:color w:val="292C65"/>
                <w:spacing w:val="-4"/>
                <w:sz w:val="32"/>
                <w:lang w:val="pt-BR"/>
              </w:rPr>
              <w:t>CRONOGRAMA</w:t>
            </w:r>
          </w:p>
          <w:p w:rsidR="00347F6E" w:rsidRPr="006D1FAA" w:rsidRDefault="001B0F84">
            <w:pPr>
              <w:pStyle w:val="TableParagraph"/>
              <w:spacing w:before="12" w:line="255" w:lineRule="auto"/>
              <w:ind w:left="239" w:right="626"/>
              <w:rPr>
                <w:rFonts w:ascii="Tahoma" w:eastAsia="Tahoma" w:hAnsi="Tahoma" w:cs="Tahoma"/>
                <w:sz w:val="28"/>
                <w:szCs w:val="28"/>
                <w:lang w:val="pt-BR"/>
              </w:rPr>
            </w:pP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  <w:lang w:val="pt-BR"/>
              </w:rPr>
              <w:pict>
                <v:shape id="_x0000_s1080" type="#_x0000_t202" style="position:absolute;left:0;text-align:left;margin-left:128.3pt;margin-top:175.65pt;width:163.5pt;height:52.35pt;z-index:251660800" fillcolor="yellow">
                  <v:textbox>
                    <w:txbxContent>
                      <w:p w:rsidR="00C05D9B" w:rsidRPr="00C05D9B" w:rsidRDefault="00C05D9B" w:rsidP="00C05D9B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Etapa n – descrição - data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  <w:lang w:val="pt-BR"/>
              </w:rPr>
              <w:pict>
                <v:shape id="_x0000_s1079" type="#_x0000_t202" style="position:absolute;left:0;text-align:left;margin-left:66.15pt;margin-top:113.5pt;width:163.5pt;height:52.35pt;z-index:251659776" fillcolor="yellow">
                  <v:textbox>
                    <w:txbxContent>
                      <w:p w:rsidR="00C05D9B" w:rsidRPr="00C05D9B" w:rsidRDefault="00C05D9B" w:rsidP="00C05D9B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Etapa 2 – descrição - data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Arial"/>
                <w:b/>
                <w:noProof/>
                <w:color w:val="292C65"/>
                <w:spacing w:val="-5"/>
                <w:sz w:val="32"/>
                <w:lang w:val="pt-BR"/>
              </w:rPr>
              <w:pict>
                <v:shape id="_x0000_s1078" type="#_x0000_t202" style="position:absolute;left:0;text-align:left;margin-left:23.6pt;margin-top:75.3pt;width:163.5pt;height:52.35pt;z-index:251658752" fillcolor="yellow">
                  <v:textbox>
                    <w:txbxContent>
                      <w:p w:rsidR="00C05D9B" w:rsidRPr="00C05D9B" w:rsidRDefault="00C05D9B" w:rsidP="00C05D9B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Etapa 1 – descrição - data</w:t>
                        </w:r>
                      </w:p>
                    </w:txbxContent>
                  </v:textbox>
                </v:shape>
              </w:pict>
            </w:r>
            <w:r w:rsidR="006D1FAA" w:rsidRPr="006D1FAA">
              <w:rPr>
                <w:rFonts w:ascii="Tahoma"/>
                <w:sz w:val="28"/>
                <w:lang w:val="pt-BR"/>
              </w:rPr>
              <w:t>Descreva as etapas n</w:t>
            </w:r>
            <w:r w:rsidR="006D1FAA">
              <w:rPr>
                <w:rFonts w:ascii="Tahoma"/>
                <w:sz w:val="28"/>
                <w:lang w:val="pt-BR"/>
              </w:rPr>
              <w:t>ecess</w:t>
            </w:r>
            <w:r w:rsidR="006D1FAA">
              <w:rPr>
                <w:rFonts w:ascii="Tahoma"/>
                <w:sz w:val="28"/>
                <w:lang w:val="pt-BR"/>
              </w:rPr>
              <w:t>á</w:t>
            </w:r>
            <w:r w:rsidR="006D1FAA">
              <w:rPr>
                <w:rFonts w:ascii="Tahoma"/>
                <w:sz w:val="28"/>
                <w:lang w:val="pt-BR"/>
              </w:rPr>
              <w:t>rias com datas de entrega de cada uma delas</w:t>
            </w:r>
          </w:p>
        </w:tc>
        <w:tc>
          <w:tcPr>
            <w:tcW w:w="472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47F6E" w:rsidRPr="006D1FAA" w:rsidRDefault="00347F6E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32"/>
                <w:szCs w:val="32"/>
                <w:lang w:val="pt-BR"/>
              </w:rPr>
            </w:pPr>
          </w:p>
          <w:p w:rsidR="00347F6E" w:rsidRDefault="00C05D9B">
            <w:pPr>
              <w:pStyle w:val="TableParagraph"/>
              <w:ind w:right="570"/>
              <w:jc w:val="right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/>
                <w:b/>
                <w:color w:val="FFFFFF"/>
                <w:w w:val="80"/>
                <w:sz w:val="32"/>
              </w:rPr>
              <w:t>1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B0F84" w:rsidRPr="003E76E5" w:rsidRDefault="001B0F84" w:rsidP="001B0F84">
            <w:pPr>
              <w:pStyle w:val="TableParagraph"/>
              <w:spacing w:before="223"/>
              <w:ind w:left="244"/>
              <w:rPr>
                <w:rFonts w:ascii="Arial" w:eastAsia="Arial" w:hAnsi="Arial" w:cs="Arial"/>
                <w:sz w:val="32"/>
                <w:szCs w:val="32"/>
                <w:lang w:val="pt-BR"/>
              </w:rPr>
            </w:pPr>
            <w:r>
              <w:rPr>
                <w:rFonts w:ascii="Arial"/>
                <w:b/>
                <w:color w:val="292C65"/>
                <w:spacing w:val="-7"/>
                <w:sz w:val="32"/>
                <w:lang w:val="pt-BR"/>
              </w:rPr>
              <w:t>OBJETIVOS, QUEST</w:t>
            </w:r>
            <w:r>
              <w:rPr>
                <w:rFonts w:ascii="Arial"/>
                <w:b/>
                <w:color w:val="292C65"/>
                <w:spacing w:val="-7"/>
                <w:sz w:val="32"/>
                <w:lang w:val="pt-BR"/>
              </w:rPr>
              <w:t>Ã</w:t>
            </w:r>
            <w:r>
              <w:rPr>
                <w:rFonts w:ascii="Arial"/>
                <w:b/>
                <w:color w:val="292C65"/>
                <w:spacing w:val="-7"/>
                <w:sz w:val="32"/>
                <w:lang w:val="pt-BR"/>
              </w:rPr>
              <w:t>O NORTEADORA E HIP</w:t>
            </w:r>
            <w:r>
              <w:rPr>
                <w:rFonts w:ascii="Arial"/>
                <w:b/>
                <w:color w:val="292C65"/>
                <w:spacing w:val="-7"/>
                <w:sz w:val="32"/>
                <w:lang w:val="pt-BR"/>
              </w:rPr>
              <w:t>Ó</w:t>
            </w:r>
            <w:r>
              <w:rPr>
                <w:rFonts w:ascii="Arial"/>
                <w:b/>
                <w:color w:val="292C65"/>
                <w:spacing w:val="-7"/>
                <w:sz w:val="32"/>
                <w:lang w:val="pt-BR"/>
              </w:rPr>
              <w:t>TESES</w:t>
            </w:r>
          </w:p>
          <w:p w:rsidR="00347F6E" w:rsidRPr="006D1FAA" w:rsidRDefault="001B0F84">
            <w:pPr>
              <w:pStyle w:val="TableParagraph"/>
              <w:spacing w:before="12" w:line="255" w:lineRule="auto"/>
              <w:ind w:left="219" w:right="453"/>
              <w:rPr>
                <w:rFonts w:ascii="Tahoma" w:eastAsia="Tahoma" w:hAnsi="Tahoma" w:cs="Tahoma"/>
                <w:sz w:val="28"/>
                <w:szCs w:val="28"/>
                <w:lang w:val="pt-BR"/>
              </w:rPr>
            </w:pPr>
            <w:bookmarkStart w:id="0" w:name="_GoBack"/>
            <w:bookmarkEnd w:id="0"/>
            <w:r>
              <w:rPr>
                <w:rFonts w:ascii="Arial"/>
                <w:b/>
                <w:noProof/>
                <w:color w:val="292C65"/>
                <w:spacing w:val="-7"/>
                <w:sz w:val="32"/>
                <w:lang w:val="pt-BR"/>
              </w:rPr>
              <w:pict>
                <v:shape id="_x0000_s1094" type="#_x0000_t202" style="position:absolute;left:0;text-align:left;margin-left:118.8pt;margin-top:201.1pt;width:163.5pt;height:52.35pt;z-index:251668992" fillcolor="yellow">
                  <v:textbox style="mso-next-textbox:#_x0000_s1094">
                    <w:txbxContent>
                      <w:p w:rsidR="001B0F84" w:rsidRPr="00C05D9B" w:rsidRDefault="001B0F84" w:rsidP="001B0F84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Hipóteses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Arial"/>
                <w:b/>
                <w:noProof/>
                <w:color w:val="292C65"/>
                <w:spacing w:val="-7"/>
                <w:sz w:val="32"/>
                <w:lang w:val="pt-BR"/>
              </w:rPr>
              <w:pict>
                <v:shape id="_x0000_s1093" type="#_x0000_t202" style="position:absolute;left:0;text-align:left;margin-left:26.55pt;margin-top:141.85pt;width:163.5pt;height:52.35pt;z-index:251667968" fillcolor="yellow">
                  <v:textbox style="mso-next-textbox:#_x0000_s1093">
                    <w:txbxContent>
                      <w:p w:rsidR="001B0F84" w:rsidRPr="00C05D9B" w:rsidRDefault="001B0F84" w:rsidP="001B0F84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Questões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Arial"/>
                <w:b/>
                <w:noProof/>
                <w:color w:val="292C65"/>
                <w:spacing w:val="-5"/>
                <w:sz w:val="32"/>
                <w:lang w:val="pt-BR"/>
              </w:rPr>
              <w:pict>
                <v:shape id="_x0000_s1082" type="#_x0000_t202" style="position:absolute;left:0;text-align:left;margin-left:25.05pt;margin-top:74.2pt;width:163.5pt;height:52.35pt;z-index:251662848" fillcolor="yellow">
                  <v:textbox style="mso-next-textbox:#_x0000_s1082">
                    <w:txbxContent>
                      <w:p w:rsidR="00C05D9B" w:rsidRPr="00C05D9B" w:rsidRDefault="001B0F84" w:rsidP="00C05D9B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Objetivos Específicos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Arial"/>
                <w:b/>
                <w:noProof/>
                <w:color w:val="292C65"/>
                <w:spacing w:val="-5"/>
                <w:sz w:val="32"/>
                <w:lang w:val="pt-BR"/>
              </w:rPr>
              <w:pict>
                <v:shape id="_x0000_s1081" type="#_x0000_t202" style="position:absolute;left:0;text-align:left;margin-left:26.55pt;margin-top:13.6pt;width:163.5pt;height:52.35pt;z-index:251661824" fillcolor="yellow">
                  <v:textbox style="mso-next-textbox:#_x0000_s1081">
                    <w:txbxContent>
                      <w:p w:rsidR="00C05D9B" w:rsidRPr="00C05D9B" w:rsidRDefault="001B0F84" w:rsidP="00C05D9B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Objetivo Geral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11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47F6E" w:rsidRPr="006D1FAA" w:rsidRDefault="00347F6E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32"/>
                <w:szCs w:val="32"/>
                <w:lang w:val="pt-BR"/>
              </w:rPr>
            </w:pPr>
          </w:p>
          <w:p w:rsidR="00347F6E" w:rsidRDefault="00C05D9B">
            <w:pPr>
              <w:pStyle w:val="TableParagraph"/>
              <w:ind w:right="94"/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/>
                <w:b/>
                <w:color w:val="FFFFFF"/>
                <w:w w:val="105"/>
                <w:sz w:val="32"/>
              </w:rPr>
              <w:t>4</w:t>
            </w:r>
          </w:p>
        </w:tc>
      </w:tr>
      <w:tr w:rsidR="00347F6E" w:rsidTr="003E76E5">
        <w:trPr>
          <w:trHeight w:hRule="exact" w:val="3747"/>
        </w:trPr>
        <w:tc>
          <w:tcPr>
            <w:tcW w:w="111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76E5" w:rsidRPr="006D1FAA" w:rsidRDefault="001B0F84" w:rsidP="003E76E5">
            <w:pPr>
              <w:pStyle w:val="TableParagraph"/>
              <w:spacing w:before="211"/>
              <w:ind w:left="219"/>
              <w:rPr>
                <w:rFonts w:ascii="Arial" w:eastAsia="Arial" w:hAnsi="Arial" w:cs="Arial"/>
                <w:sz w:val="32"/>
                <w:szCs w:val="32"/>
                <w:lang w:val="pt-BR"/>
              </w:rPr>
            </w:pPr>
            <w:r>
              <w:rPr>
                <w:rFonts w:ascii="Arial"/>
                <w:b/>
                <w:color w:val="292C65"/>
                <w:spacing w:val="-5"/>
                <w:sz w:val="32"/>
                <w:lang w:val="pt-BR"/>
              </w:rPr>
              <w:t>METODOLOGIA</w:t>
            </w:r>
          </w:p>
          <w:p w:rsidR="00347F6E" w:rsidRPr="003E76E5" w:rsidRDefault="001B0F84" w:rsidP="003E76E5">
            <w:pPr>
              <w:pStyle w:val="TableParagraph"/>
              <w:spacing w:before="22"/>
              <w:ind w:left="266"/>
              <w:rPr>
                <w:rFonts w:ascii="Tahoma" w:eastAsia="Tahoma" w:hAnsi="Tahoma" w:cs="Tahoma"/>
                <w:sz w:val="28"/>
                <w:szCs w:val="28"/>
                <w:lang w:val="pt-BR"/>
              </w:rPr>
            </w:pPr>
            <w:r>
              <w:rPr>
                <w:rFonts w:ascii="Arial"/>
                <w:b/>
                <w:noProof/>
                <w:color w:val="292C65"/>
                <w:spacing w:val="-5"/>
                <w:sz w:val="32"/>
                <w:lang w:val="pt-BR"/>
              </w:rPr>
              <w:pict>
                <v:shape id="_x0000_s1090" type="#_x0000_t202" style="position:absolute;left:0;text-align:left;margin-left:225.95pt;margin-top:45.6pt;width:163.5pt;height:52.35pt;z-index:251665920" fillcolor="yellow">
                  <v:textbox>
                    <w:txbxContent>
                      <w:p w:rsidR="001B0F84" w:rsidRPr="00C05D9B" w:rsidRDefault="001B0F84" w:rsidP="001B0F84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 xml:space="preserve">Variáveis 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Arial"/>
                <w:b/>
                <w:noProof/>
                <w:color w:val="292C65"/>
                <w:spacing w:val="-5"/>
                <w:sz w:val="32"/>
                <w:lang w:val="pt-BR"/>
              </w:rPr>
              <w:pict>
                <v:shape id="_x0000_s1084" type="#_x0000_t202" style="position:absolute;left:0;text-align:left;margin-left:46.85pt;margin-top:45.6pt;width:163.5pt;height:52.35pt;z-index:251663872" fillcolor="yellow">
                  <v:textbox>
                    <w:txbxContent>
                      <w:p w:rsidR="00C05D9B" w:rsidRPr="00C05D9B" w:rsidRDefault="001B0F84" w:rsidP="00C05D9B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 xml:space="preserve">Metodologia 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ahoma"/>
                <w:sz w:val="28"/>
                <w:lang w:val="pt-BR"/>
              </w:rPr>
              <w:t>Qual a metodologia utilizada</w:t>
            </w:r>
            <w:r w:rsidR="00106DF7">
              <w:rPr>
                <w:rFonts w:ascii="Tahoma"/>
                <w:sz w:val="28"/>
                <w:lang w:val="pt-BR"/>
              </w:rPr>
              <w:t xml:space="preserve">? </w:t>
            </w:r>
            <w:r>
              <w:rPr>
                <w:rFonts w:ascii="Tahoma"/>
                <w:sz w:val="28"/>
                <w:lang w:val="pt-BR"/>
              </w:rPr>
              <w:t>Quais as vari</w:t>
            </w:r>
            <w:r>
              <w:rPr>
                <w:rFonts w:ascii="Tahoma"/>
                <w:sz w:val="28"/>
                <w:lang w:val="pt-BR"/>
              </w:rPr>
              <w:t>á</w:t>
            </w:r>
            <w:r>
              <w:rPr>
                <w:rFonts w:ascii="Tahoma"/>
                <w:sz w:val="28"/>
                <w:lang w:val="pt-BR"/>
              </w:rPr>
              <w:t>veis a serem observadas?</w:t>
            </w:r>
          </w:p>
        </w:tc>
        <w:tc>
          <w:tcPr>
            <w:tcW w:w="99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47F6E" w:rsidRPr="003E76E5" w:rsidRDefault="001B0F84">
            <w:pPr>
              <w:pStyle w:val="TableParagraph"/>
              <w:spacing w:before="223"/>
              <w:ind w:left="244"/>
              <w:rPr>
                <w:rFonts w:ascii="Arial" w:eastAsia="Arial" w:hAnsi="Arial" w:cs="Arial"/>
                <w:sz w:val="32"/>
                <w:szCs w:val="32"/>
                <w:lang w:val="pt-BR"/>
              </w:rPr>
            </w:pPr>
            <w:r>
              <w:rPr>
                <w:rFonts w:ascii="Arial"/>
                <w:b/>
                <w:color w:val="292C65"/>
                <w:spacing w:val="-7"/>
                <w:sz w:val="32"/>
                <w:lang w:val="pt-BR"/>
              </w:rPr>
              <w:t>INTEGRANTES</w:t>
            </w:r>
          </w:p>
          <w:p w:rsidR="00347F6E" w:rsidRPr="003E76E5" w:rsidRDefault="001B0F84">
            <w:pPr>
              <w:pStyle w:val="TableParagraph"/>
              <w:spacing w:before="12" w:line="255" w:lineRule="auto"/>
              <w:ind w:left="244" w:right="3727"/>
              <w:rPr>
                <w:rFonts w:ascii="Tahoma" w:eastAsia="Tahoma" w:hAnsi="Tahoma" w:cs="Tahoma"/>
                <w:sz w:val="28"/>
                <w:szCs w:val="28"/>
                <w:lang w:val="pt-BR"/>
              </w:rPr>
            </w:pPr>
            <w:r>
              <w:rPr>
                <w:rFonts w:ascii="Arial"/>
                <w:b/>
                <w:noProof/>
                <w:color w:val="292C65"/>
                <w:spacing w:val="-7"/>
                <w:sz w:val="32"/>
                <w:lang w:val="pt-BR"/>
              </w:rPr>
              <w:pict>
                <v:shape id="_x0000_s1091" type="#_x0000_t202" style="position:absolute;left:0;text-align:left;margin-left:204.5pt;margin-top:8.5pt;width:163.5pt;height:52.35pt;z-index:251666944" fillcolor="yellow">
                  <v:textbox>
                    <w:txbxContent>
                      <w:p w:rsidR="001B0F84" w:rsidRPr="00C05D9B" w:rsidRDefault="001B0F84" w:rsidP="001B0F84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Nome - Formação</w:t>
                        </w:r>
                      </w:p>
                    </w:txbxContent>
                  </v:textbox>
                </v:shape>
              </w:pict>
            </w:r>
            <w:r w:rsidR="00106DF7">
              <w:rPr>
                <w:rFonts w:ascii="Arial"/>
                <w:b/>
                <w:noProof/>
                <w:color w:val="292C65"/>
                <w:spacing w:val="-5"/>
                <w:sz w:val="32"/>
                <w:lang w:val="pt-BR"/>
              </w:rPr>
              <w:pict>
                <v:shape id="_x0000_s1089" type="#_x0000_t202" style="position:absolute;left:0;text-align:left;margin-left:16.25pt;margin-top:8.5pt;width:163.5pt;height:52.35pt;z-index:251664896" fillcolor="yellow">
                  <v:textbox>
                    <w:txbxContent>
                      <w:p w:rsidR="00106DF7" w:rsidRPr="00C05D9B" w:rsidRDefault="001B0F84" w:rsidP="00106DF7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Nome - Formação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11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47F6E" w:rsidRPr="003E76E5" w:rsidRDefault="00347F6E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32"/>
                <w:szCs w:val="32"/>
                <w:lang w:val="pt-BR"/>
              </w:rPr>
            </w:pPr>
          </w:p>
          <w:p w:rsidR="00347F6E" w:rsidRDefault="00C05D9B">
            <w:pPr>
              <w:pStyle w:val="TableParagraph"/>
              <w:ind w:right="84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/>
                <w:b/>
                <w:color w:val="FFFFFF"/>
                <w:w w:val="120"/>
                <w:sz w:val="32"/>
              </w:rPr>
              <w:t>6</w:t>
            </w:r>
          </w:p>
        </w:tc>
      </w:tr>
    </w:tbl>
    <w:p w:rsidR="00347F6E" w:rsidRDefault="00347F6E">
      <w:pPr>
        <w:rPr>
          <w:rFonts w:ascii="Times New Roman" w:eastAsia="Times New Roman" w:hAnsi="Times New Roman" w:cs="Times New Roman"/>
          <w:sz w:val="17"/>
          <w:szCs w:val="17"/>
        </w:rPr>
        <w:sectPr w:rsidR="00347F6E">
          <w:type w:val="continuous"/>
          <w:pgSz w:w="24480" w:h="15840" w:orient="landscape"/>
          <w:pgMar w:top="0" w:right="0" w:bottom="280" w:left="0" w:header="720" w:footer="720" w:gutter="0"/>
          <w:cols w:space="720"/>
        </w:sectPr>
      </w:pPr>
    </w:p>
    <w:p w:rsidR="00347F6E" w:rsidRDefault="001B0F84" w:rsidP="003E76E5">
      <w:pPr>
        <w:pStyle w:val="Corpodetexto"/>
        <w:spacing w:line="268" w:lineRule="auto"/>
        <w:ind w:left="0"/>
      </w:pPr>
      <w:r>
        <w:pict>
          <v:group id="_x0000_s1056" style="position:absolute;margin-left:1123.05pt;margin-top:168.5pt;width:31.95pt;height:31.95pt;z-index:-251667968;mso-position-horizontal-relative:page;mso-position-vertical-relative:page" coordorigin="22461,3370" coordsize="639,639">
            <v:group id="_x0000_s1059" style="position:absolute;left:22464;top:3372;width:634;height:634" coordorigin="22464,3372" coordsize="634,634">
              <v:shape id="_x0000_s1060" style="position:absolute;left:22464;top:3372;width:634;height:634" coordorigin="22464,3372" coordsize="634,634" path="m22781,3372r-76,9l22635,3407r-60,41l22525,3502r-36,63l22468,3637r-4,52l22465,3715r15,74l22511,3856r46,57l22614,3958r67,31l22755,4005r26,1l22807,4005r74,-16l22948,3958r57,-45l23050,3856r31,-67l23097,3715r1,-26l23097,3663r-16,-74l23050,3522r-45,-57l22948,3419r-67,-31l22807,3373r-26,-1xe" fillcolor="#292c65" stroked="f">
                <v:path arrowok="t"/>
              </v:shape>
            </v:group>
            <v:group id="_x0000_s1057" style="position:absolute;left:22464;top:3372;width:634;height:634" coordorigin="22464,3372" coordsize="634,634">
              <v:shape id="_x0000_s1058" style="position:absolute;left:22464;top:3372;width:634;height:634" coordorigin="22464,3372" coordsize="634,634" path="m22781,4006r76,-10l22926,3970r61,-41l23036,3876r37,-64l23093,3740r5,-51l23097,3663r-16,-74l23050,3522r-45,-57l22948,3419r-67,-31l22807,3373r-26,-1l22755,3373r-74,15l22614,3419r-57,46l22511,3522r-31,67l22465,3663r-1,26l22465,3715r15,74l22511,3856r46,57l22614,3958r67,31l22755,4005r26,1xe" filled="f" strokecolor="#292c65" strokeweight=".25pt">
                <v:path arrowok="t"/>
              </v:shape>
            </v:group>
            <w10:wrap anchorx="page" anchory="page"/>
          </v:group>
        </w:pict>
      </w:r>
      <w:r>
        <w:pict>
          <v:group id="_x0000_s1051" style="position:absolute;margin-left:564.25pt;margin-top:596.9pt;width:31.95pt;height:31.95pt;z-index:-251666944;mso-position-horizontal-relative:page;mso-position-vertical-relative:page" coordorigin="11285,11938" coordsize="639,639">
            <v:group id="_x0000_s1054" style="position:absolute;left:11287;top:11940;width:634;height:634" coordorigin="11287,11940" coordsize="634,634">
              <v:shape id="_x0000_s1055" style="position:absolute;left:11287;top:11940;width:634;height:634" coordorigin="11287,11940" coordsize="634,634" path="m11604,11940r-76,9l11458,11975r-60,41l11348,12070r-36,63l11291,12205r-4,52l11288,12283r15,74l11335,12424r45,57l11437,12526r67,31l11578,12573r26,1l11630,12573r74,-16l11771,12526r57,-45l11873,12424r32,-67l11920,12283r1,-26l11920,12231r-15,-74l11873,12090r-45,-57l11771,11987r-67,-31l11630,11941r-26,-1xe" fillcolor="#292c65" stroked="f">
                <v:path arrowok="t"/>
              </v:shape>
            </v:group>
            <v:group id="_x0000_s1052" style="position:absolute;left:11287;top:11940;width:634;height:634" coordorigin="11287,11940" coordsize="634,634">
              <v:shape id="_x0000_s1053" style="position:absolute;left:11287;top:11940;width:634;height:634" coordorigin="11287,11940" coordsize="634,634" path="m11604,12574r76,-10l11750,12538r60,-41l11860,12444r36,-64l11917,12308r4,-51l11920,12231r-15,-74l11873,12090r-45,-57l11771,11987r-67,-31l11630,11941r-26,-1l11578,11941r-74,15l11437,11987r-57,46l11335,12090r-32,67l11288,12231r-1,26l11288,12283r15,74l11335,12424r45,57l11437,12526r67,31l11578,12573r26,1xe" filled="f" strokecolor="#292c65" strokeweight=".25pt">
                <v:path arrowok="t"/>
              </v:shape>
            </v:group>
            <w10:wrap anchorx="page" anchory="page"/>
          </v:group>
        </w:pict>
      </w:r>
      <w:r>
        <w:pict>
          <v:group id="_x0000_s1046" style="position:absolute;margin-left:1122.45pt;margin-top:596.15pt;width:31.95pt;height:31.95pt;z-index:-251665920;mso-position-horizontal-relative:page;mso-position-vertical-relative:page" coordorigin="22449,11923" coordsize="639,639">
            <v:group id="_x0000_s1049" style="position:absolute;left:22452;top:11926;width:634;height:634" coordorigin="22452,11926" coordsize="634,634">
              <v:shape id="_x0000_s1050" style="position:absolute;left:22452;top:11926;width:634;height:634" coordorigin="22452,11926" coordsize="634,634" path="m22769,11926r-76,9l22623,11961r-60,41l22513,12055r-36,64l22456,12191r-4,51l22453,12268r15,75l22499,12409r46,57l22602,12512r67,31l22743,12558r26,1l22795,12558r74,-15l22936,12512r57,-46l23038,12409r31,-66l23085,12268r1,-26l23085,12216r-16,-74l23038,12076r-45,-58l22936,11973r-67,-31l22795,11927r-26,-1xe" fillcolor="#292c65" stroked="f">
                <v:path arrowok="t"/>
              </v:shape>
            </v:group>
            <v:group id="_x0000_s1047" style="position:absolute;left:22452;top:11926;width:634;height:634" coordorigin="22452,11926" coordsize="634,634">
              <v:shape id="_x0000_s1048" style="position:absolute;left:22452;top:11926;width:634;height:634" coordorigin="22452,11926" coordsize="634,634" path="m22769,12559r76,-9l22914,12524r61,-41l23024,12429r37,-63l23081,12294r5,-52l23085,12216r-16,-74l23038,12076r-45,-58l22936,11973r-67,-31l22795,11927r-26,-1l22743,11927r-74,15l22602,11973r-57,45l22499,12076r-31,66l22453,12216r-1,26l22453,12268r15,75l22499,12409r46,57l22602,12512r67,31l22743,12558r26,1xe" filled="f" strokecolor="#292c65" strokeweight=".25pt">
                <v:path arrowok="t"/>
              </v:shape>
            </v:group>
            <w10:wrap anchorx="page" anchory="page"/>
          </v:group>
        </w:pict>
      </w:r>
      <w:r>
        <w:pict>
          <v:group id="_x0000_s1041" style="position:absolute;margin-left:330.6pt;margin-top:286.65pt;width:31.95pt;height:31.95pt;z-index:-251664896;mso-position-horizontal-relative:page;mso-position-vertical-relative:page" coordorigin="6612,5733" coordsize="639,639">
            <v:group id="_x0000_s1044" style="position:absolute;left:6614;top:5736;width:634;height:634" coordorigin="6614,5736" coordsize="634,634">
              <v:shape id="_x0000_s1045" style="position:absolute;left:6614;top:5736;width:634;height:634" coordorigin="6614,5736" coordsize="634,634" path="m6931,5736r-76,9l6786,5771r-61,41l6676,5866r-37,63l6619,6001r-5,52l6615,6079r16,74l6662,6220r45,57l6764,6322r67,31l6905,6369r26,1l6957,6369r74,-16l7098,6322r57,-45l7201,6220r31,-67l7247,6079r1,-26l7247,6027r-15,-74l7201,5886r-46,-57l7098,5783r-67,-31l6957,5737r-26,-1xe" fillcolor="#292c65" stroked="f">
                <v:path arrowok="t"/>
              </v:shape>
            </v:group>
            <v:group id="_x0000_s1042" style="position:absolute;left:6614;top:5736;width:634;height:634" coordorigin="6614,5736" coordsize="634,634">
              <v:shape id="_x0000_s1043" style="position:absolute;left:6614;top:5736;width:634;height:634" coordorigin="6614,5736" coordsize="634,634" path="m6931,6370r76,-10l7077,6334r60,-41l7187,6240r36,-64l7244,6104r4,-51l7247,6027r-15,-74l7201,5886r-46,-57l7098,5783r-67,-31l6957,5737r-26,-1l6905,5737r-74,15l6764,5783r-57,46l6662,5886r-31,67l6615,6027r-1,26l6615,6079r16,74l6662,6220r45,57l6764,6322r67,31l6905,6369r26,1xe" filled="f" strokecolor="#292c65" strokeweight=".25pt">
                <v:path arrowok="t"/>
              </v:shape>
            </v:group>
            <w10:wrap anchorx="page" anchory="page"/>
          </v:group>
        </w:pict>
      </w:r>
      <w:r>
        <w:pict>
          <v:group id="_x0000_s1036" style="position:absolute;margin-left:800.4pt;margin-top:286.8pt;width:31.95pt;height:31.95pt;z-index:-251663872;mso-position-horizontal-relative:page;mso-position-vertical-relative:page" coordorigin="16008,5736" coordsize="639,639">
            <v:group id="_x0000_s1039" style="position:absolute;left:16010;top:5738;width:634;height:634" coordorigin="16010,5738" coordsize="634,634">
              <v:shape id="_x0000_s1040" style="position:absolute;left:16010;top:5738;width:634;height:634" coordorigin="16010,5738" coordsize="634,634" path="m16327,5738r-76,10l16182,5774r-61,41l16072,5868r-37,64l16015,6004r-5,51l16011,6081r16,74l16058,6222r45,57l16160,6325r67,31l16301,6371r26,1l16353,6371r74,-15l16494,6325r57,-46l16597,6222r31,-67l16643,6081r1,-26l16643,6029r-15,-74l16597,5888r-46,-57l16494,5786r-67,-31l16353,5739r-26,-1xe" fillcolor="#292c65" stroked="f">
                <v:path arrowok="t"/>
              </v:shape>
            </v:group>
            <v:group id="_x0000_s1037" style="position:absolute;left:16010;top:5738;width:634;height:634" coordorigin="16010,5738" coordsize="634,634">
              <v:shape id="_x0000_s1038" style="position:absolute;left:16010;top:5738;width:634;height:634" coordorigin="16010,5738" coordsize="634,634" path="m16327,6372r76,-9l16473,6337r60,-41l16583,6242r36,-63l16640,6107r4,-52l16643,6029r-15,-74l16597,5888r-46,-57l16494,5786r-67,-31l16353,5739r-26,-1l16301,5739r-74,16l16160,5786r-57,45l16058,5888r-31,67l16011,6029r-1,26l16011,6081r16,74l16058,6222r45,57l16160,6325r67,31l16301,6371r26,1xe" filled="f" strokecolor="#292c65" strokeweight=".25pt">
                <v:path arrowok="t"/>
              </v:shape>
            </v:group>
            <w10:wrap anchorx="page" anchory="page"/>
          </v:group>
        </w:pict>
      </w:r>
      <w:r>
        <w:pict>
          <v:group id="_x0000_s1031" style="position:absolute;margin-left:1123.05pt;margin-top:286.8pt;width:31.95pt;height:31.95pt;z-index:-251662848;mso-position-horizontal-relative:page;mso-position-vertical-relative:page" coordorigin="22461,5736" coordsize="639,639">
            <v:group id="_x0000_s1034" style="position:absolute;left:22464;top:5738;width:634;height:634" coordorigin="22464,5738" coordsize="634,634">
              <v:shape id="_x0000_s1035" style="position:absolute;left:22464;top:5738;width:634;height:634" coordorigin="22464,5738" coordsize="634,634" path="m22781,5738r-76,10l22635,5774r-60,41l22525,5868r-36,64l22468,6004r-4,51l22465,6081r15,74l22511,6222r46,57l22614,6325r67,31l22755,6371r26,1l22807,6371r74,-15l22948,6325r57,-46l23050,6222r31,-67l23097,6081r1,-26l23097,6029r-16,-74l23050,5888r-45,-57l22948,5786r-67,-31l22807,5739r-26,-1xe" fillcolor="#292c65" stroked="f">
                <v:path arrowok="t"/>
              </v:shape>
            </v:group>
            <v:group id="_x0000_s1032" style="position:absolute;left:22464;top:5738;width:634;height:634" coordorigin="22464,5738" coordsize="634,634">
              <v:shape id="_x0000_s1033" style="position:absolute;left:22464;top:5738;width:634;height:634" coordorigin="22464,5738" coordsize="634,634" path="m22781,6372r76,-9l22926,6337r61,-41l23036,6242r37,-63l23093,6107r5,-52l23097,6029r-16,-74l23050,5888r-45,-57l22948,5786r-67,-31l22807,5739r-26,-1l22755,5739r-74,16l22614,5786r-57,45l22511,5888r-31,67l22465,6029r-1,26l22465,6081r15,74l22511,6222r46,57l22614,6325r67,31l22755,6371r26,1xe" filled="f" strokecolor="#292c65" strokeweight=".25pt">
                <v:path arrowok="t"/>
              </v:shape>
            </v:group>
            <w10:wrap anchorx="page" anchory="page"/>
          </v:group>
        </w:pict>
      </w:r>
    </w:p>
    <w:p w:rsidR="00347F6E" w:rsidRDefault="00C05D9B">
      <w:pPr>
        <w:spacing w:before="131"/>
        <w:ind w:left="1137"/>
        <w:rPr>
          <w:rFonts w:ascii="Tahoma" w:eastAsia="Tahoma" w:hAnsi="Tahoma" w:cs="Tahoma"/>
          <w:sz w:val="28"/>
          <w:szCs w:val="28"/>
        </w:rPr>
      </w:pPr>
      <w:r>
        <w:br w:type="column"/>
      </w:r>
    </w:p>
    <w:sectPr w:rsidR="00347F6E">
      <w:type w:val="continuous"/>
      <w:pgSz w:w="24480" w:h="15840" w:orient="landscape"/>
      <w:pgMar w:top="0" w:right="0" w:bottom="280" w:left="0" w:header="720" w:footer="720" w:gutter="0"/>
      <w:cols w:num="2" w:space="720" w:equalWidth="0">
        <w:col w:w="11290" w:space="2117"/>
        <w:col w:w="11073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tDA2MzA2NTM0trBU0lEKTi0uzszPAykwrAUAJE8A/iwAAAA="/>
  </w:docVars>
  <w:rsids>
    <w:rsidRoot w:val="00347F6E"/>
    <w:rsid w:val="00106DF7"/>
    <w:rsid w:val="001B0F84"/>
    <w:rsid w:val="00347F6E"/>
    <w:rsid w:val="003E76E5"/>
    <w:rsid w:val="006D1FAA"/>
    <w:rsid w:val="00C05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5"/>
    <o:shapelayout v:ext="edit">
      <o:idmap v:ext="edit" data="1"/>
    </o:shapelayout>
  </w:shapeDefaults>
  <w:decimalSymbol w:val=","/>
  <w:listSeparator w:val=";"/>
  <w14:docId w14:val="2576A0AA"/>
  <w15:docId w15:val="{A5B89AEF-F6A9-474E-8E92-B452564DA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spacing w:before="78"/>
      <w:ind w:left="3340"/>
    </w:pPr>
    <w:rPr>
      <w:rFonts w:ascii="Arial" w:eastAsia="Arial" w:hAnsi="Arial"/>
      <w:sz w:val="14"/>
      <w:szCs w:val="1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uardo Ferro</cp:lastModifiedBy>
  <cp:revision>3</cp:revision>
  <dcterms:created xsi:type="dcterms:W3CDTF">2019-04-02T17:07:00Z</dcterms:created>
  <dcterms:modified xsi:type="dcterms:W3CDTF">2019-04-02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31T00:00:00Z</vt:filetime>
  </property>
  <property fmtid="{D5CDD505-2E9C-101B-9397-08002B2CF9AE}" pid="3" name="LastSaved">
    <vt:filetime>2019-03-11T00:00:00Z</vt:filetime>
  </property>
</Properties>
</file>